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dbd6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80840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c5f5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